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9B39C" w14:textId="558C44C6" w:rsidR="00FC3D6A" w:rsidRPr="00210A81" w:rsidRDefault="0060160E" w:rsidP="00210A81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210A81">
        <w:rPr>
          <w:rFonts w:ascii="Calibri" w:hAnsi="Calibri" w:cs="Calibri"/>
          <w:b/>
          <w:bCs/>
        </w:rPr>
        <w:t>Príloha č. 1</w:t>
      </w:r>
    </w:p>
    <w:p w14:paraId="47227A62" w14:textId="43C7CD78" w:rsidR="0060160E" w:rsidRDefault="009B5AAC" w:rsidP="002F1B6C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210A81">
        <w:rPr>
          <w:rFonts w:ascii="Calibri" w:hAnsi="Calibri" w:cs="Calibri"/>
          <w:b/>
          <w:bCs/>
        </w:rPr>
        <w:t>RÁMCOVÝ ČASOVÝ HARMONOGRAM ZÁPISU, KONZULTÁCIÍ, ODOVZDANIA A</w:t>
      </w:r>
      <w:r w:rsidR="00AC2596">
        <w:rPr>
          <w:rFonts w:ascii="Calibri" w:hAnsi="Calibri" w:cs="Calibri"/>
          <w:b/>
          <w:bCs/>
        </w:rPr>
        <w:t> </w:t>
      </w:r>
      <w:r w:rsidRPr="00210A81">
        <w:rPr>
          <w:rFonts w:ascii="Calibri" w:hAnsi="Calibri" w:cs="Calibri"/>
          <w:b/>
          <w:bCs/>
        </w:rPr>
        <w:t>OBHAJOBY</w:t>
      </w:r>
    </w:p>
    <w:p w14:paraId="1FBCC2C5" w14:textId="77777777" w:rsidR="00AC2596" w:rsidRDefault="00AC2596" w:rsidP="002F1B6C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</w:p>
    <w:tbl>
      <w:tblPr>
        <w:tblStyle w:val="Mriekatabuky"/>
        <w:tblW w:w="9493" w:type="dxa"/>
        <w:tblLook w:val="04A0" w:firstRow="1" w:lastRow="0" w:firstColumn="1" w:lastColumn="0" w:noHBand="0" w:noVBand="1"/>
      </w:tblPr>
      <w:tblGrid>
        <w:gridCol w:w="5807"/>
        <w:gridCol w:w="3686"/>
      </w:tblGrid>
      <w:tr w:rsidR="00801D87" w14:paraId="759F8910" w14:textId="77777777" w:rsidTr="00210A81">
        <w:tc>
          <w:tcPr>
            <w:tcW w:w="5807" w:type="dxa"/>
          </w:tcPr>
          <w:p w14:paraId="4F4BE5C7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center"/>
              <w:rPr>
                <w:rFonts w:ascii="Calibri" w:eastAsiaTheme="minorHAnsi" w:hAnsi="Calibri" w:cs="Calibri"/>
                <w:b/>
                <w:lang w:val="sk-SK"/>
              </w:rPr>
            </w:pPr>
            <w:r w:rsidRPr="00B91751">
              <w:rPr>
                <w:rFonts w:ascii="Calibri" w:hAnsi="Calibri" w:cs="Calibri"/>
                <w:b/>
                <w:lang w:val="sk-SK"/>
              </w:rPr>
              <w:t>Úkon</w:t>
            </w:r>
          </w:p>
        </w:tc>
        <w:tc>
          <w:tcPr>
            <w:tcW w:w="3686" w:type="dxa"/>
          </w:tcPr>
          <w:p w14:paraId="2DBAE2E7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center"/>
              <w:rPr>
                <w:rFonts w:ascii="Calibri" w:eastAsiaTheme="minorHAnsi" w:hAnsi="Calibri" w:cs="Calibri"/>
                <w:b/>
                <w:lang w:val="sk-SK"/>
              </w:rPr>
            </w:pPr>
            <w:r w:rsidRPr="00B91751">
              <w:rPr>
                <w:rFonts w:ascii="Calibri" w:hAnsi="Calibri" w:cs="Calibri"/>
                <w:b/>
                <w:lang w:val="sk-SK"/>
              </w:rPr>
              <w:t>Rámcový termín</w:t>
            </w:r>
          </w:p>
        </w:tc>
      </w:tr>
      <w:tr w:rsidR="00801D87" w14:paraId="08820C9D" w14:textId="77777777" w:rsidTr="00210A81">
        <w:tc>
          <w:tcPr>
            <w:tcW w:w="5807" w:type="dxa"/>
            <w:vAlign w:val="center"/>
          </w:tcPr>
          <w:p w14:paraId="045A2027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Zverejnenie informácií k prvej etape zápisu tém diplomových prác a záverečných stáží</w:t>
            </w:r>
          </w:p>
        </w:tc>
        <w:tc>
          <w:tcPr>
            <w:tcW w:w="3686" w:type="dxa"/>
            <w:vAlign w:val="center"/>
          </w:tcPr>
          <w:p w14:paraId="10903D08" w14:textId="1F5847E9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 xml:space="preserve">spravidla do 15. </w:t>
            </w:r>
            <w:r w:rsidR="009D5C30" w:rsidRPr="00B91751">
              <w:rPr>
                <w:rFonts w:ascii="Calibri" w:hAnsi="Calibri" w:cs="Calibri"/>
                <w:lang w:val="sk-SK"/>
              </w:rPr>
              <w:t>januára</w:t>
            </w:r>
            <w:r w:rsidRPr="00B91751">
              <w:rPr>
                <w:rFonts w:ascii="Calibri" w:hAnsi="Calibri" w:cs="Calibri"/>
                <w:lang w:val="sk-SK"/>
              </w:rPr>
              <w:t xml:space="preserve"> príslušného akademického roka</w:t>
            </w:r>
          </w:p>
        </w:tc>
      </w:tr>
      <w:tr w:rsidR="00801D87" w14:paraId="687A8103" w14:textId="77777777" w:rsidTr="00210A81">
        <w:tc>
          <w:tcPr>
            <w:tcW w:w="5807" w:type="dxa"/>
            <w:vAlign w:val="center"/>
          </w:tcPr>
          <w:p w14:paraId="002A9910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Prvá etapa zápisu: individuálne dohodnutie témy diplomovej práce alebo zápis záverečnej stáže</w:t>
            </w:r>
          </w:p>
        </w:tc>
        <w:tc>
          <w:tcPr>
            <w:tcW w:w="3686" w:type="dxa"/>
            <w:vAlign w:val="center"/>
          </w:tcPr>
          <w:p w14:paraId="7D3EACDC" w14:textId="375A913E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 xml:space="preserve">spravidla tretí </w:t>
            </w:r>
            <w:r w:rsidR="009D5C30" w:rsidRPr="00B91751">
              <w:rPr>
                <w:rFonts w:ascii="Calibri" w:hAnsi="Calibri" w:cs="Calibri"/>
                <w:lang w:val="sk-SK"/>
              </w:rPr>
              <w:t>januárový</w:t>
            </w:r>
            <w:r w:rsidRPr="00B91751">
              <w:rPr>
                <w:rFonts w:ascii="Calibri" w:hAnsi="Calibri" w:cs="Calibri"/>
                <w:lang w:val="sk-SK"/>
              </w:rPr>
              <w:t xml:space="preserve"> týždeň až prvý </w:t>
            </w:r>
            <w:r w:rsidR="009D5C30" w:rsidRPr="00B91751">
              <w:rPr>
                <w:rFonts w:ascii="Calibri" w:hAnsi="Calibri" w:cs="Calibri"/>
                <w:lang w:val="sk-SK"/>
              </w:rPr>
              <w:t>februárový</w:t>
            </w:r>
            <w:r w:rsidRPr="00B91751">
              <w:rPr>
                <w:rFonts w:ascii="Calibri" w:hAnsi="Calibri" w:cs="Calibri"/>
                <w:lang w:val="sk-SK"/>
              </w:rPr>
              <w:t xml:space="preserve"> týždeň</w:t>
            </w:r>
          </w:p>
        </w:tc>
      </w:tr>
      <w:tr w:rsidR="00801D87" w14:paraId="1C063800" w14:textId="77777777" w:rsidTr="00210A81">
        <w:tc>
          <w:tcPr>
            <w:tcW w:w="5807" w:type="dxa"/>
            <w:vAlign w:val="center"/>
          </w:tcPr>
          <w:p w14:paraId="3EB43984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Zverejnenie zoznamu dohodnutých tém diplomových prác a zapísaných záverečných stáží</w:t>
            </w:r>
          </w:p>
        </w:tc>
        <w:tc>
          <w:tcPr>
            <w:tcW w:w="3686" w:type="dxa"/>
            <w:vAlign w:val="center"/>
          </w:tcPr>
          <w:p w14:paraId="230F463C" w14:textId="7050D96D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 xml:space="preserve">spravidla do 15. </w:t>
            </w:r>
            <w:r w:rsidR="009D5C30" w:rsidRPr="00B91751">
              <w:rPr>
                <w:rFonts w:ascii="Calibri" w:hAnsi="Calibri" w:cs="Calibri"/>
                <w:lang w:val="sk-SK"/>
              </w:rPr>
              <w:t>februára</w:t>
            </w:r>
          </w:p>
        </w:tc>
      </w:tr>
      <w:tr w:rsidR="00801D87" w14:paraId="79CBEAE1" w14:textId="77777777" w:rsidTr="00210A81">
        <w:tc>
          <w:tcPr>
            <w:tcW w:w="5807" w:type="dxa"/>
            <w:vAlign w:val="center"/>
          </w:tcPr>
          <w:p w14:paraId="359F276D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Druhá etapa zápisu cez MAIS; zapisujú sa iba témy diplomových prác</w:t>
            </w:r>
          </w:p>
        </w:tc>
        <w:tc>
          <w:tcPr>
            <w:tcW w:w="3686" w:type="dxa"/>
            <w:vAlign w:val="center"/>
          </w:tcPr>
          <w:p w14:paraId="35B848C1" w14:textId="58A5932A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 xml:space="preserve">spravidla tretí </w:t>
            </w:r>
            <w:r w:rsidR="005E3152" w:rsidRPr="00B91751">
              <w:rPr>
                <w:rFonts w:ascii="Calibri" w:hAnsi="Calibri" w:cs="Calibri"/>
                <w:lang w:val="sk-SK"/>
              </w:rPr>
              <w:t>marcový</w:t>
            </w:r>
            <w:r w:rsidRPr="00B91751">
              <w:rPr>
                <w:rFonts w:ascii="Calibri" w:hAnsi="Calibri" w:cs="Calibri"/>
                <w:lang w:val="sk-SK"/>
              </w:rPr>
              <w:t xml:space="preserve"> týždeň až prvý </w:t>
            </w:r>
            <w:r w:rsidR="005E3152" w:rsidRPr="00B91751">
              <w:rPr>
                <w:rFonts w:ascii="Calibri" w:hAnsi="Calibri" w:cs="Calibri"/>
                <w:lang w:val="sk-SK"/>
              </w:rPr>
              <w:t>aprílový</w:t>
            </w:r>
            <w:r w:rsidRPr="00B91751">
              <w:rPr>
                <w:rFonts w:ascii="Calibri" w:hAnsi="Calibri" w:cs="Calibri"/>
                <w:lang w:val="sk-SK"/>
              </w:rPr>
              <w:t xml:space="preserve"> týždeň</w:t>
            </w:r>
          </w:p>
        </w:tc>
      </w:tr>
      <w:tr w:rsidR="00801D87" w14:paraId="11F588ED" w14:textId="77777777" w:rsidTr="00210A81">
        <w:tc>
          <w:tcPr>
            <w:tcW w:w="5807" w:type="dxa"/>
            <w:vAlign w:val="center"/>
          </w:tcPr>
          <w:p w14:paraId="1EFEA09E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Odovzdanie projektu diplomovej práce alebo odborného písomného výstupu zo záverečnej stáže školiteľovi alebo konzultantovi</w:t>
            </w:r>
          </w:p>
        </w:tc>
        <w:tc>
          <w:tcPr>
            <w:tcW w:w="3686" w:type="dxa"/>
            <w:vAlign w:val="center"/>
          </w:tcPr>
          <w:p w14:paraId="29649003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do 30. apríla</w:t>
            </w:r>
          </w:p>
        </w:tc>
      </w:tr>
      <w:tr w:rsidR="00801D87" w14:paraId="2225961D" w14:textId="77777777" w:rsidTr="00210A81">
        <w:tc>
          <w:tcPr>
            <w:tcW w:w="5807" w:type="dxa"/>
            <w:vAlign w:val="center"/>
          </w:tcPr>
          <w:p w14:paraId="1392AAAA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ätná väzba školiteľa alebo konzultanta k projektu</w:t>
            </w:r>
          </w:p>
        </w:tc>
        <w:tc>
          <w:tcPr>
            <w:tcW w:w="3686" w:type="dxa"/>
            <w:vAlign w:val="center"/>
          </w:tcPr>
          <w:p w14:paraId="7CAA08EE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o 31. mája</w:t>
            </w:r>
          </w:p>
        </w:tc>
      </w:tr>
      <w:tr w:rsidR="00801D87" w14:paraId="3B98BC24" w14:textId="77777777" w:rsidTr="00210A81">
        <w:tc>
          <w:tcPr>
            <w:tcW w:w="5807" w:type="dxa"/>
            <w:vAlign w:val="center"/>
          </w:tcPr>
          <w:p w14:paraId="16FC8F8F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Odovzdanie ucelenej časti diplomovej práce alebo odborného písomného výstupu zo záverečnej stáže</w:t>
            </w:r>
          </w:p>
        </w:tc>
        <w:tc>
          <w:tcPr>
            <w:tcW w:w="3686" w:type="dxa"/>
            <w:vAlign w:val="center"/>
          </w:tcPr>
          <w:p w14:paraId="721C1D30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do 30. septembra</w:t>
            </w:r>
          </w:p>
        </w:tc>
      </w:tr>
      <w:tr w:rsidR="00801D87" w14:paraId="0761AEE7" w14:textId="77777777" w:rsidTr="00210A81">
        <w:tc>
          <w:tcPr>
            <w:tcW w:w="5807" w:type="dxa"/>
            <w:vAlign w:val="center"/>
          </w:tcPr>
          <w:p w14:paraId="6D7674BC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ätná väzba školiteľa alebo konzultanta k ucelenej časti</w:t>
            </w:r>
          </w:p>
        </w:tc>
        <w:tc>
          <w:tcPr>
            <w:tcW w:w="3686" w:type="dxa"/>
            <w:vAlign w:val="center"/>
          </w:tcPr>
          <w:p w14:paraId="74695152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o 31. októbra</w:t>
            </w:r>
          </w:p>
        </w:tc>
      </w:tr>
      <w:tr w:rsidR="00801D87" w14:paraId="177AD28E" w14:textId="77777777" w:rsidTr="00210A81">
        <w:tc>
          <w:tcPr>
            <w:tcW w:w="5807" w:type="dxa"/>
            <w:vAlign w:val="center"/>
          </w:tcPr>
          <w:p w14:paraId="497F8DFD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Odovzdanie celej diplomovej práce alebo celého odborného písomného výstupu zo záverečnej stáže školiteľovi alebo konzultantovi</w:t>
            </w:r>
          </w:p>
        </w:tc>
        <w:tc>
          <w:tcPr>
            <w:tcW w:w="3686" w:type="dxa"/>
            <w:vAlign w:val="center"/>
          </w:tcPr>
          <w:p w14:paraId="3D76F3FC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do 1. decembra</w:t>
            </w:r>
          </w:p>
        </w:tc>
      </w:tr>
      <w:tr w:rsidR="00801D87" w14:paraId="1EA77947" w14:textId="77777777" w:rsidTr="00210A81">
        <w:tc>
          <w:tcPr>
            <w:tcW w:w="5807" w:type="dxa"/>
            <w:vAlign w:val="center"/>
          </w:tcPr>
          <w:p w14:paraId="5DEC5A6A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ätná väzba školiteľa alebo konzultanta k celej práci alebo celému výstupu</w:t>
            </w:r>
          </w:p>
        </w:tc>
        <w:tc>
          <w:tcPr>
            <w:tcW w:w="3686" w:type="dxa"/>
            <w:vAlign w:val="center"/>
          </w:tcPr>
          <w:p w14:paraId="4F5583A0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o 31. januára</w:t>
            </w:r>
          </w:p>
        </w:tc>
      </w:tr>
      <w:tr w:rsidR="00801D87" w14:paraId="6E882126" w14:textId="77777777" w:rsidTr="00210A81">
        <w:tc>
          <w:tcPr>
            <w:tcW w:w="5807" w:type="dxa"/>
            <w:vAlign w:val="center"/>
          </w:tcPr>
          <w:p w14:paraId="19E45EB4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Odovzdanie diplomovej práce alebo záverečného výstupu zo záverečnej stáže cez MAIS</w:t>
            </w:r>
          </w:p>
        </w:tc>
        <w:tc>
          <w:tcPr>
            <w:tcW w:w="3686" w:type="dxa"/>
            <w:vAlign w:val="center"/>
          </w:tcPr>
          <w:p w14:paraId="6911E4EC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do 28. februára</w:t>
            </w:r>
          </w:p>
        </w:tc>
      </w:tr>
      <w:tr w:rsidR="00801D87" w14:paraId="6BE947AF" w14:textId="77777777" w:rsidTr="00210A81">
        <w:tc>
          <w:tcPr>
            <w:tcW w:w="5807" w:type="dxa"/>
            <w:vAlign w:val="center"/>
          </w:tcPr>
          <w:p w14:paraId="776CB2D3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ístupnenie posudkov študentovi</w:t>
            </w:r>
          </w:p>
        </w:tc>
        <w:tc>
          <w:tcPr>
            <w:tcW w:w="3686" w:type="dxa"/>
            <w:vAlign w:val="center"/>
          </w:tcPr>
          <w:p w14:paraId="20154AF4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najneskôr päť pracovných dní pred obhajobou</w:t>
            </w:r>
          </w:p>
        </w:tc>
      </w:tr>
      <w:tr w:rsidR="00801D87" w14:paraId="2FCE84D8" w14:textId="77777777" w:rsidTr="00210A81">
        <w:tc>
          <w:tcPr>
            <w:tcW w:w="5807" w:type="dxa"/>
            <w:vAlign w:val="center"/>
          </w:tcPr>
          <w:p w14:paraId="6F6FE4A1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Riadny termín obhajob</w:t>
            </w:r>
          </w:p>
        </w:tc>
        <w:tc>
          <w:tcPr>
            <w:tcW w:w="3686" w:type="dxa"/>
            <w:vAlign w:val="center"/>
          </w:tcPr>
          <w:p w14:paraId="32A2EF99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posledný marcový týždeň</w:t>
            </w:r>
          </w:p>
        </w:tc>
      </w:tr>
      <w:tr w:rsidR="00801D87" w14:paraId="4F046550" w14:textId="77777777" w:rsidTr="00210A81">
        <w:tc>
          <w:tcPr>
            <w:tcW w:w="5807" w:type="dxa"/>
            <w:vAlign w:val="center"/>
          </w:tcPr>
          <w:p w14:paraId="20CB1827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Prihláška na opravný termín obhajoby</w:t>
            </w:r>
          </w:p>
        </w:tc>
        <w:tc>
          <w:tcPr>
            <w:tcW w:w="3686" w:type="dxa"/>
            <w:vAlign w:val="center"/>
          </w:tcPr>
          <w:p w14:paraId="2A6A6729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o 3 dní odo dňa obhajoby alebo oznámenia výsledku</w:t>
            </w:r>
          </w:p>
        </w:tc>
      </w:tr>
      <w:tr w:rsidR="00801D87" w14:paraId="073BB076" w14:textId="77777777" w:rsidTr="00210A81">
        <w:tc>
          <w:tcPr>
            <w:tcW w:w="5807" w:type="dxa"/>
            <w:vAlign w:val="center"/>
          </w:tcPr>
          <w:p w14:paraId="76AF8A99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Prvý opravný termín obhajob</w:t>
            </w:r>
          </w:p>
        </w:tc>
        <w:tc>
          <w:tcPr>
            <w:tcW w:w="3686" w:type="dxa"/>
            <w:vAlign w:val="center"/>
          </w:tcPr>
          <w:p w14:paraId="4764F5EF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ruhý aprílový týždeň</w:t>
            </w:r>
          </w:p>
        </w:tc>
      </w:tr>
      <w:tr w:rsidR="00801D87" w14:paraId="60A672E5" w14:textId="77777777" w:rsidTr="00210A81">
        <w:tc>
          <w:tcPr>
            <w:tcW w:w="5807" w:type="dxa"/>
            <w:vAlign w:val="center"/>
          </w:tcPr>
          <w:p w14:paraId="17ED6228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lastRenderedPageBreak/>
              <w:t>Odovzdanie prepracovaných diplomových prác alebo záverečných výstupov zo záverečných stáží</w:t>
            </w:r>
          </w:p>
        </w:tc>
        <w:tc>
          <w:tcPr>
            <w:tcW w:w="3686" w:type="dxa"/>
            <w:vAlign w:val="center"/>
          </w:tcPr>
          <w:p w14:paraId="08DB505B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do 31. mája</w:t>
            </w:r>
          </w:p>
        </w:tc>
      </w:tr>
      <w:tr w:rsidR="00801D87" w14:paraId="48A2F5E2" w14:textId="77777777" w:rsidTr="00210A81">
        <w:tc>
          <w:tcPr>
            <w:tcW w:w="5807" w:type="dxa"/>
            <w:vAlign w:val="center"/>
          </w:tcPr>
          <w:p w14:paraId="6C92B21A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Obhajoby prepracovaných prác alebo výstupov a druhý opravný termín</w:t>
            </w:r>
          </w:p>
        </w:tc>
        <w:tc>
          <w:tcPr>
            <w:tcW w:w="3686" w:type="dxa"/>
            <w:vAlign w:val="center"/>
          </w:tcPr>
          <w:p w14:paraId="52C77366" w14:textId="77777777" w:rsidR="00801D87" w:rsidRPr="00B91751" w:rsidRDefault="00801D87" w:rsidP="00210A81">
            <w:pPr>
              <w:spacing w:before="100" w:beforeAutospacing="1" w:after="100" w:afterAutospacing="1" w:line="360" w:lineRule="auto"/>
              <w:contextualSpacing/>
              <w:rPr>
                <w:rFonts w:ascii="Calibri" w:eastAsiaTheme="minorHAnsi" w:hAnsi="Calibri" w:cs="Calibri"/>
                <w:lang w:val="sk-SK"/>
              </w:rPr>
            </w:pPr>
            <w:r w:rsidRPr="00B91751">
              <w:rPr>
                <w:rFonts w:ascii="Calibri" w:hAnsi="Calibri" w:cs="Calibri"/>
                <w:lang w:val="sk-SK"/>
              </w:rPr>
              <w:t>spravidla posledný júnový týždeň</w:t>
            </w:r>
          </w:p>
        </w:tc>
      </w:tr>
    </w:tbl>
    <w:p w14:paraId="1D0D34D2" w14:textId="77777777" w:rsidR="00CF14AA" w:rsidRDefault="00CF14AA" w:rsidP="002F1B6C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</w:p>
    <w:p w14:paraId="7A70BEA1" w14:textId="3D9876AA" w:rsidR="00860945" w:rsidRDefault="00C923F4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Konkrétne dátumy pre príslušný akademický rok zverejňuje Fakulta v časovom harmonograme štúdia alebo v samostatnom pokyne.</w:t>
      </w:r>
    </w:p>
    <w:p w14:paraId="1CA96087" w14:textId="77777777" w:rsidR="00860945" w:rsidRDefault="00860945" w:rsidP="00210A81">
      <w:pPr>
        <w:spacing w:before="100" w:beforeAutospacing="1" w:after="100" w:afterAutospacing="1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sectPr w:rsidR="00860945" w:rsidSect="00210A8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10BB1" w14:textId="77777777" w:rsidR="003E4801" w:rsidRDefault="003E4801" w:rsidP="0095337C">
      <w:pPr>
        <w:spacing w:after="0" w:line="240" w:lineRule="auto"/>
      </w:pPr>
      <w:r>
        <w:separator/>
      </w:r>
    </w:p>
  </w:endnote>
  <w:endnote w:type="continuationSeparator" w:id="0">
    <w:p w14:paraId="744CF5ED" w14:textId="77777777" w:rsidR="003E4801" w:rsidRDefault="003E4801" w:rsidP="00953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838577"/>
      <w:docPartObj>
        <w:docPartGallery w:val="Page Numbers (Bottom of Page)"/>
        <w:docPartUnique/>
      </w:docPartObj>
    </w:sdtPr>
    <w:sdtContent>
      <w:p w14:paraId="6F5EF00B" w14:textId="7D7CA30F" w:rsidR="0095337C" w:rsidRDefault="0095337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528C8D4" w14:textId="77777777" w:rsidR="0095337C" w:rsidRDefault="0095337C" w:rsidP="0095337C">
    <w:pPr>
      <w:pStyle w:val="Pta"/>
      <w:ind w:firstLine="70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088E2" w14:textId="77777777" w:rsidR="003E4801" w:rsidRDefault="003E4801" w:rsidP="0095337C">
      <w:pPr>
        <w:spacing w:after="0" w:line="240" w:lineRule="auto"/>
      </w:pPr>
      <w:r>
        <w:separator/>
      </w:r>
    </w:p>
  </w:footnote>
  <w:footnote w:type="continuationSeparator" w:id="0">
    <w:p w14:paraId="47C9544F" w14:textId="77777777" w:rsidR="003E4801" w:rsidRDefault="003E4801" w:rsidP="00953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0353E" w14:textId="3775F5A3" w:rsidR="00840ED2" w:rsidRDefault="00C94D18" w:rsidP="00210A81">
    <w:pPr>
      <w:tabs>
        <w:tab w:val="left" w:pos="7938"/>
      </w:tabs>
      <w:ind w:left="1134" w:right="567" w:hanging="567"/>
      <w:jc w:val="center"/>
      <w:rPr>
        <w:rFonts w:ascii="Times New Roman" w:hAnsi="Times New Roman" w:cs="Times New Roman"/>
        <w:b/>
        <w:sz w:val="24"/>
        <w:szCs w:val="24"/>
      </w:rPr>
    </w:pPr>
    <w:r>
      <w:rPr>
        <w:noProof/>
        <w:sz w:val="20"/>
      </w:rPr>
      <w:drawing>
        <wp:anchor distT="0" distB="0" distL="0" distR="0" simplePos="0" relativeHeight="251657728" behindDoc="1" locked="0" layoutInCell="1" allowOverlap="1" wp14:anchorId="47A6F6D0" wp14:editId="02C932EC">
          <wp:simplePos x="0" y="0"/>
          <wp:positionH relativeFrom="margin">
            <wp:align>left</wp:align>
          </wp:positionH>
          <wp:positionV relativeFrom="page">
            <wp:posOffset>455295</wp:posOffset>
          </wp:positionV>
          <wp:extent cx="725420" cy="719330"/>
          <wp:effectExtent l="0" t="0" r="0" b="5080"/>
          <wp:wrapNone/>
          <wp:docPr id="191154860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25420" cy="719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5337C" w:rsidRPr="0095337C">
      <w:rPr>
        <w:rFonts w:ascii="Times New Roman" w:hAnsi="Times New Roman" w:cs="Times New Roman"/>
        <w:noProof/>
        <w:lang w:eastAsia="sk-SK"/>
      </w:rPr>
      <w:drawing>
        <wp:anchor distT="0" distB="0" distL="114300" distR="114300" simplePos="0" relativeHeight="251656704" behindDoc="1" locked="0" layoutInCell="1" allowOverlap="1" wp14:anchorId="7E1C37A4" wp14:editId="61C03124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730250" cy="730250"/>
          <wp:effectExtent l="0" t="0" r="0" b="0"/>
          <wp:wrapTight wrapText="bothSides">
            <wp:wrapPolygon edited="0">
              <wp:start x="0" y="0"/>
              <wp:lineTo x="0" y="20849"/>
              <wp:lineTo x="20849" y="20849"/>
              <wp:lineTo x="20849" y="0"/>
              <wp:lineTo x="0" y="0"/>
            </wp:wrapPolygon>
          </wp:wrapTight>
          <wp:docPr id="7" name="Obrázok 1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337C" w:rsidRPr="0095337C">
      <w:rPr>
        <w:rFonts w:ascii="Times New Roman" w:hAnsi="Times New Roman" w:cs="Times New Roman"/>
        <w:b/>
        <w:sz w:val="24"/>
        <w:szCs w:val="24"/>
      </w:rPr>
      <w:t xml:space="preserve">           TRNAVSKÁ UNIVERZITA V</w:t>
    </w:r>
    <w:r w:rsidR="0095337C">
      <w:rPr>
        <w:rFonts w:ascii="Times New Roman" w:hAnsi="Times New Roman" w:cs="Times New Roman"/>
        <w:b/>
        <w:sz w:val="24"/>
        <w:szCs w:val="24"/>
      </w:rPr>
      <w:t> </w:t>
    </w:r>
    <w:r w:rsidR="0095337C" w:rsidRPr="0095337C">
      <w:rPr>
        <w:rFonts w:ascii="Times New Roman" w:hAnsi="Times New Roman" w:cs="Times New Roman"/>
        <w:b/>
        <w:sz w:val="24"/>
        <w:szCs w:val="24"/>
      </w:rPr>
      <w:t>TRNAVE</w:t>
    </w:r>
  </w:p>
  <w:p w14:paraId="2E40B8B0" w14:textId="3BE872FD" w:rsidR="0095337C" w:rsidRPr="0095337C" w:rsidRDefault="0095337C" w:rsidP="00210A81">
    <w:pPr>
      <w:tabs>
        <w:tab w:val="left" w:pos="7938"/>
      </w:tabs>
      <w:ind w:left="1134" w:right="1134"/>
      <w:jc w:val="center"/>
      <w:rPr>
        <w:rFonts w:ascii="Times New Roman" w:hAnsi="Times New Roman" w:cs="Times New Roman"/>
        <w:b/>
        <w:sz w:val="24"/>
        <w:szCs w:val="24"/>
      </w:rPr>
    </w:pPr>
    <w:r w:rsidRPr="0095337C">
      <w:rPr>
        <w:rFonts w:ascii="Times New Roman" w:hAnsi="Times New Roman" w:cs="Times New Roman"/>
        <w:b/>
        <w:sz w:val="24"/>
        <w:szCs w:val="24"/>
      </w:rPr>
      <w:t>PRÁVNICKÁ FAKULTA</w:t>
    </w:r>
  </w:p>
  <w:p w14:paraId="694ACA95" w14:textId="5A34098F" w:rsidR="0095337C" w:rsidRDefault="0095337C">
    <w:pPr>
      <w:pStyle w:val="Hlavika"/>
    </w:pPr>
    <w:r>
      <w:br/>
    </w:r>
    <w:r w:rsidR="00000000">
      <w:rPr>
        <w:noProof/>
        <w:lang w:eastAsia="sk-SK"/>
      </w:rPr>
      <w:pict w14:anchorId="7FDBA6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6214272" o:spid="_x0000_s1025" type="#_x0000_t75" alt="" style="position:absolute;margin-left:0;margin-top:0;width:556.2pt;height:270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B2FAF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ECC5E9D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FF13533"/>
    <w:multiLevelType w:val="hybridMultilevel"/>
    <w:tmpl w:val="43D6F2A2"/>
    <w:lvl w:ilvl="0" w:tplc="3A54FCF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2712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63231AC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46BC7"/>
    <w:multiLevelType w:val="hybridMultilevel"/>
    <w:tmpl w:val="7018AFC8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0060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5580C"/>
    <w:multiLevelType w:val="hybridMultilevel"/>
    <w:tmpl w:val="66621F06"/>
    <w:lvl w:ilvl="0" w:tplc="9618C170">
      <w:numFmt w:val="bullet"/>
      <w:lvlText w:val="-"/>
      <w:lvlJc w:val="left"/>
      <w:pPr>
        <w:ind w:left="852" w:hanging="14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1" w:tplc="7E04D674">
      <w:numFmt w:val="bullet"/>
      <w:lvlText w:val="•"/>
      <w:lvlJc w:val="left"/>
      <w:pPr>
        <w:ind w:left="1838" w:hanging="145"/>
      </w:pPr>
      <w:rPr>
        <w:rFonts w:hint="default"/>
        <w:lang w:val="sk-SK" w:eastAsia="en-US" w:bidi="ar-SA"/>
      </w:rPr>
    </w:lvl>
    <w:lvl w:ilvl="2" w:tplc="D9B6991E">
      <w:numFmt w:val="bullet"/>
      <w:lvlText w:val="•"/>
      <w:lvlJc w:val="left"/>
      <w:pPr>
        <w:ind w:left="2817" w:hanging="145"/>
      </w:pPr>
      <w:rPr>
        <w:rFonts w:hint="default"/>
        <w:lang w:val="sk-SK" w:eastAsia="en-US" w:bidi="ar-SA"/>
      </w:rPr>
    </w:lvl>
    <w:lvl w:ilvl="3" w:tplc="A5CAB662">
      <w:numFmt w:val="bullet"/>
      <w:lvlText w:val="•"/>
      <w:lvlJc w:val="left"/>
      <w:pPr>
        <w:ind w:left="3795" w:hanging="145"/>
      </w:pPr>
      <w:rPr>
        <w:rFonts w:hint="default"/>
        <w:lang w:val="sk-SK" w:eastAsia="en-US" w:bidi="ar-SA"/>
      </w:rPr>
    </w:lvl>
    <w:lvl w:ilvl="4" w:tplc="755A6CAE">
      <w:numFmt w:val="bullet"/>
      <w:lvlText w:val="•"/>
      <w:lvlJc w:val="left"/>
      <w:pPr>
        <w:ind w:left="4774" w:hanging="145"/>
      </w:pPr>
      <w:rPr>
        <w:rFonts w:hint="default"/>
        <w:lang w:val="sk-SK" w:eastAsia="en-US" w:bidi="ar-SA"/>
      </w:rPr>
    </w:lvl>
    <w:lvl w:ilvl="5" w:tplc="E774D46A">
      <w:numFmt w:val="bullet"/>
      <w:lvlText w:val="•"/>
      <w:lvlJc w:val="left"/>
      <w:pPr>
        <w:ind w:left="5753" w:hanging="145"/>
      </w:pPr>
      <w:rPr>
        <w:rFonts w:hint="default"/>
        <w:lang w:val="sk-SK" w:eastAsia="en-US" w:bidi="ar-SA"/>
      </w:rPr>
    </w:lvl>
    <w:lvl w:ilvl="6" w:tplc="9618A616">
      <w:numFmt w:val="bullet"/>
      <w:lvlText w:val="•"/>
      <w:lvlJc w:val="left"/>
      <w:pPr>
        <w:ind w:left="6731" w:hanging="145"/>
      </w:pPr>
      <w:rPr>
        <w:rFonts w:hint="default"/>
        <w:lang w:val="sk-SK" w:eastAsia="en-US" w:bidi="ar-SA"/>
      </w:rPr>
    </w:lvl>
    <w:lvl w:ilvl="7" w:tplc="136A4C64">
      <w:numFmt w:val="bullet"/>
      <w:lvlText w:val="•"/>
      <w:lvlJc w:val="left"/>
      <w:pPr>
        <w:ind w:left="7710" w:hanging="145"/>
      </w:pPr>
      <w:rPr>
        <w:rFonts w:hint="default"/>
        <w:lang w:val="sk-SK" w:eastAsia="en-US" w:bidi="ar-SA"/>
      </w:rPr>
    </w:lvl>
    <w:lvl w:ilvl="8" w:tplc="2D183D06">
      <w:numFmt w:val="bullet"/>
      <w:lvlText w:val="•"/>
      <w:lvlJc w:val="left"/>
      <w:pPr>
        <w:ind w:left="8688" w:hanging="145"/>
      </w:pPr>
      <w:rPr>
        <w:rFonts w:hint="default"/>
        <w:lang w:val="sk-SK" w:eastAsia="en-US" w:bidi="ar-SA"/>
      </w:rPr>
    </w:lvl>
  </w:abstractNum>
  <w:abstractNum w:abstractNumId="8" w15:restartNumberingAfterBreak="0">
    <w:nsid w:val="20313A4A"/>
    <w:multiLevelType w:val="hybridMultilevel"/>
    <w:tmpl w:val="26AE5F2C"/>
    <w:lvl w:ilvl="0" w:tplc="B5E485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46D01"/>
    <w:multiLevelType w:val="hybridMultilevel"/>
    <w:tmpl w:val="73DE8E32"/>
    <w:lvl w:ilvl="0" w:tplc="900466D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3B30AA"/>
    <w:multiLevelType w:val="hybridMultilevel"/>
    <w:tmpl w:val="4F42F79A"/>
    <w:lvl w:ilvl="0" w:tplc="041B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2786760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F16A60"/>
    <w:multiLevelType w:val="hybridMultilevel"/>
    <w:tmpl w:val="6750EF36"/>
    <w:lvl w:ilvl="0" w:tplc="1CBEE51E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E0D0386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3164E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03411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3097868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336C97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30624A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02BA8"/>
    <w:multiLevelType w:val="hybridMultilevel"/>
    <w:tmpl w:val="36C6C39C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C1250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66441"/>
    <w:multiLevelType w:val="hybridMultilevel"/>
    <w:tmpl w:val="A7DC19A6"/>
    <w:lvl w:ilvl="0" w:tplc="616CE2BA">
      <w:start w:val="1"/>
      <w:numFmt w:val="upperRoman"/>
      <w:lvlText w:val="%1."/>
      <w:lvlJc w:val="left"/>
      <w:pPr>
        <w:ind w:left="924" w:hanging="21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9"/>
        <w:sz w:val="24"/>
        <w:szCs w:val="24"/>
        <w:lang w:val="sk-SK" w:eastAsia="en-US" w:bidi="ar-SA"/>
      </w:rPr>
    </w:lvl>
    <w:lvl w:ilvl="1" w:tplc="ACEC4AAA">
      <w:start w:val="1"/>
      <w:numFmt w:val="decimal"/>
      <w:lvlText w:val="%2."/>
      <w:lvlJc w:val="left"/>
      <w:pPr>
        <w:ind w:left="948" w:hanging="240"/>
      </w:pPr>
      <w:rPr>
        <w:rFonts w:hint="default"/>
        <w:spacing w:val="0"/>
        <w:w w:val="99"/>
        <w:lang w:val="sk-SK" w:eastAsia="en-US" w:bidi="ar-SA"/>
      </w:rPr>
    </w:lvl>
    <w:lvl w:ilvl="2" w:tplc="D5943F34">
      <w:numFmt w:val="bullet"/>
      <w:lvlText w:val="•"/>
      <w:lvlJc w:val="left"/>
      <w:pPr>
        <w:ind w:left="852" w:hanging="14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3" w:tplc="22021E9A">
      <w:numFmt w:val="bullet"/>
      <w:lvlText w:val="•"/>
      <w:lvlJc w:val="left"/>
      <w:pPr>
        <w:ind w:left="960" w:hanging="144"/>
      </w:pPr>
      <w:rPr>
        <w:rFonts w:hint="default"/>
        <w:lang w:val="sk-SK" w:eastAsia="en-US" w:bidi="ar-SA"/>
      </w:rPr>
    </w:lvl>
    <w:lvl w:ilvl="4" w:tplc="6466F244">
      <w:numFmt w:val="bullet"/>
      <w:lvlText w:val="•"/>
      <w:lvlJc w:val="left"/>
      <w:pPr>
        <w:ind w:left="2343" w:hanging="144"/>
      </w:pPr>
      <w:rPr>
        <w:rFonts w:hint="default"/>
        <w:lang w:val="sk-SK" w:eastAsia="en-US" w:bidi="ar-SA"/>
      </w:rPr>
    </w:lvl>
    <w:lvl w:ilvl="5" w:tplc="B21A2FDA">
      <w:numFmt w:val="bullet"/>
      <w:lvlText w:val="•"/>
      <w:lvlJc w:val="left"/>
      <w:pPr>
        <w:ind w:left="3727" w:hanging="144"/>
      </w:pPr>
      <w:rPr>
        <w:rFonts w:hint="default"/>
        <w:lang w:val="sk-SK" w:eastAsia="en-US" w:bidi="ar-SA"/>
      </w:rPr>
    </w:lvl>
    <w:lvl w:ilvl="6" w:tplc="282A2282">
      <w:numFmt w:val="bullet"/>
      <w:lvlText w:val="•"/>
      <w:lvlJc w:val="left"/>
      <w:pPr>
        <w:ind w:left="5111" w:hanging="144"/>
      </w:pPr>
      <w:rPr>
        <w:rFonts w:hint="default"/>
        <w:lang w:val="sk-SK" w:eastAsia="en-US" w:bidi="ar-SA"/>
      </w:rPr>
    </w:lvl>
    <w:lvl w:ilvl="7" w:tplc="21841892">
      <w:numFmt w:val="bullet"/>
      <w:lvlText w:val="•"/>
      <w:lvlJc w:val="left"/>
      <w:pPr>
        <w:ind w:left="6494" w:hanging="144"/>
      </w:pPr>
      <w:rPr>
        <w:rFonts w:hint="default"/>
        <w:lang w:val="sk-SK" w:eastAsia="en-US" w:bidi="ar-SA"/>
      </w:rPr>
    </w:lvl>
    <w:lvl w:ilvl="8" w:tplc="1BA29EF0">
      <w:numFmt w:val="bullet"/>
      <w:lvlText w:val="•"/>
      <w:lvlJc w:val="left"/>
      <w:pPr>
        <w:ind w:left="7878" w:hanging="144"/>
      </w:pPr>
      <w:rPr>
        <w:rFonts w:hint="default"/>
        <w:lang w:val="sk-SK" w:eastAsia="en-US" w:bidi="ar-SA"/>
      </w:rPr>
    </w:lvl>
  </w:abstractNum>
  <w:abstractNum w:abstractNumId="21" w15:restartNumberingAfterBreak="0">
    <w:nsid w:val="4EC04F1A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0371C85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5835E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D57E5"/>
    <w:multiLevelType w:val="hybridMultilevel"/>
    <w:tmpl w:val="624425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613F"/>
    <w:multiLevelType w:val="hybridMultilevel"/>
    <w:tmpl w:val="EAE293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8285C"/>
    <w:multiLevelType w:val="hybridMultilevel"/>
    <w:tmpl w:val="A3D82C54"/>
    <w:lvl w:ilvl="0" w:tplc="041B0017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F3740D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0531D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B20BE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1EA207B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65DE7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41D6C46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03F02"/>
    <w:multiLevelType w:val="hybridMultilevel"/>
    <w:tmpl w:val="F7365A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61C7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669243F5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575435">
    <w:abstractNumId w:val="2"/>
  </w:num>
  <w:num w:numId="2" w16cid:durableId="1335642721">
    <w:abstractNumId w:val="22"/>
  </w:num>
  <w:num w:numId="3" w16cid:durableId="800415546">
    <w:abstractNumId w:val="5"/>
  </w:num>
  <w:num w:numId="4" w16cid:durableId="1128278150">
    <w:abstractNumId w:val="30"/>
  </w:num>
  <w:num w:numId="5" w16cid:durableId="1720015399">
    <w:abstractNumId w:val="24"/>
  </w:num>
  <w:num w:numId="6" w16cid:durableId="100952669">
    <w:abstractNumId w:val="12"/>
  </w:num>
  <w:num w:numId="7" w16cid:durableId="1698386616">
    <w:abstractNumId w:val="26"/>
  </w:num>
  <w:num w:numId="8" w16cid:durableId="1442917682">
    <w:abstractNumId w:val="19"/>
  </w:num>
  <w:num w:numId="9" w16cid:durableId="1637681499">
    <w:abstractNumId w:val="14"/>
  </w:num>
  <w:num w:numId="10" w16cid:durableId="959608137">
    <w:abstractNumId w:val="6"/>
  </w:num>
  <w:num w:numId="11" w16cid:durableId="1845705868">
    <w:abstractNumId w:val="4"/>
  </w:num>
  <w:num w:numId="12" w16cid:durableId="468549140">
    <w:abstractNumId w:val="1"/>
  </w:num>
  <w:num w:numId="13" w16cid:durableId="1809469613">
    <w:abstractNumId w:val="17"/>
  </w:num>
  <w:num w:numId="14" w16cid:durableId="856895044">
    <w:abstractNumId w:val="35"/>
  </w:num>
  <w:num w:numId="15" w16cid:durableId="9989764">
    <w:abstractNumId w:val="0"/>
  </w:num>
  <w:num w:numId="16" w16cid:durableId="864289545">
    <w:abstractNumId w:val="27"/>
  </w:num>
  <w:num w:numId="17" w16cid:durableId="1503199990">
    <w:abstractNumId w:val="21"/>
  </w:num>
  <w:num w:numId="18" w16cid:durableId="9459067">
    <w:abstractNumId w:val="29"/>
  </w:num>
  <w:num w:numId="19" w16cid:durableId="1549218939">
    <w:abstractNumId w:val="18"/>
  </w:num>
  <w:num w:numId="20" w16cid:durableId="1814633617">
    <w:abstractNumId w:val="16"/>
  </w:num>
  <w:num w:numId="21" w16cid:durableId="1089931960">
    <w:abstractNumId w:val="11"/>
  </w:num>
  <w:num w:numId="22" w16cid:durableId="2012638712">
    <w:abstractNumId w:val="13"/>
  </w:num>
  <w:num w:numId="23" w16cid:durableId="1117337167">
    <w:abstractNumId w:val="23"/>
  </w:num>
  <w:num w:numId="24" w16cid:durableId="1536581686">
    <w:abstractNumId w:val="15"/>
  </w:num>
  <w:num w:numId="25" w16cid:durableId="1149783638">
    <w:abstractNumId w:val="28"/>
  </w:num>
  <w:num w:numId="26" w16cid:durableId="1325428832">
    <w:abstractNumId w:val="3"/>
  </w:num>
  <w:num w:numId="27" w16cid:durableId="1042748447">
    <w:abstractNumId w:val="31"/>
  </w:num>
  <w:num w:numId="28" w16cid:durableId="1628511414">
    <w:abstractNumId w:val="34"/>
  </w:num>
  <w:num w:numId="29" w16cid:durableId="1595747562">
    <w:abstractNumId w:val="7"/>
  </w:num>
  <w:num w:numId="30" w16cid:durableId="138158215">
    <w:abstractNumId w:val="20"/>
  </w:num>
  <w:num w:numId="31" w16cid:durableId="254361207">
    <w:abstractNumId w:val="10"/>
  </w:num>
  <w:num w:numId="32" w16cid:durableId="1603801986">
    <w:abstractNumId w:val="9"/>
  </w:num>
  <w:num w:numId="33" w16cid:durableId="1064379802">
    <w:abstractNumId w:val="33"/>
  </w:num>
  <w:num w:numId="34" w16cid:durableId="229195532">
    <w:abstractNumId w:val="25"/>
  </w:num>
  <w:num w:numId="35" w16cid:durableId="1608922761">
    <w:abstractNumId w:val="32"/>
  </w:num>
  <w:num w:numId="36" w16cid:durableId="192616030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yNDM0NTM0szC1tDRT0lEKTi0uzszPAykwqQUA0y1CTiwAAAA="/>
  </w:docVars>
  <w:rsids>
    <w:rsidRoot w:val="00581117"/>
    <w:rsid w:val="00015317"/>
    <w:rsid w:val="00016BCC"/>
    <w:rsid w:val="0002517E"/>
    <w:rsid w:val="000314AB"/>
    <w:rsid w:val="00047083"/>
    <w:rsid w:val="00047C79"/>
    <w:rsid w:val="000530FA"/>
    <w:rsid w:val="00053B88"/>
    <w:rsid w:val="0005674D"/>
    <w:rsid w:val="0006628F"/>
    <w:rsid w:val="00067233"/>
    <w:rsid w:val="000700D0"/>
    <w:rsid w:val="000703AC"/>
    <w:rsid w:val="000754E8"/>
    <w:rsid w:val="0008326D"/>
    <w:rsid w:val="00093D84"/>
    <w:rsid w:val="000B2A18"/>
    <w:rsid w:val="000B2A83"/>
    <w:rsid w:val="000B3272"/>
    <w:rsid w:val="000C0C23"/>
    <w:rsid w:val="000C2BBF"/>
    <w:rsid w:val="000C5944"/>
    <w:rsid w:val="000C68FB"/>
    <w:rsid w:val="000D38F6"/>
    <w:rsid w:val="000D4C28"/>
    <w:rsid w:val="000E5E93"/>
    <w:rsid w:val="000E5F2C"/>
    <w:rsid w:val="000F2C69"/>
    <w:rsid w:val="001008EA"/>
    <w:rsid w:val="00104E11"/>
    <w:rsid w:val="00115D80"/>
    <w:rsid w:val="00117BDE"/>
    <w:rsid w:val="00123016"/>
    <w:rsid w:val="00126A21"/>
    <w:rsid w:val="0012745B"/>
    <w:rsid w:val="00127B67"/>
    <w:rsid w:val="00135A1B"/>
    <w:rsid w:val="00147082"/>
    <w:rsid w:val="00172044"/>
    <w:rsid w:val="00181F17"/>
    <w:rsid w:val="001A07B9"/>
    <w:rsid w:val="001A68DF"/>
    <w:rsid w:val="001B0BC6"/>
    <w:rsid w:val="001B7041"/>
    <w:rsid w:val="001C4571"/>
    <w:rsid w:val="001C7EFA"/>
    <w:rsid w:val="001D5D99"/>
    <w:rsid w:val="001E15CC"/>
    <w:rsid w:val="001E18ED"/>
    <w:rsid w:val="001E527A"/>
    <w:rsid w:val="001E6086"/>
    <w:rsid w:val="001E680C"/>
    <w:rsid w:val="001E7E34"/>
    <w:rsid w:val="001F2A4E"/>
    <w:rsid w:val="001F6036"/>
    <w:rsid w:val="001F7648"/>
    <w:rsid w:val="002029F5"/>
    <w:rsid w:val="00203B0E"/>
    <w:rsid w:val="00207399"/>
    <w:rsid w:val="00210A81"/>
    <w:rsid w:val="00220EB3"/>
    <w:rsid w:val="00230C96"/>
    <w:rsid w:val="002457EC"/>
    <w:rsid w:val="00254151"/>
    <w:rsid w:val="00270871"/>
    <w:rsid w:val="002730D9"/>
    <w:rsid w:val="00275D44"/>
    <w:rsid w:val="002775D1"/>
    <w:rsid w:val="00277B6D"/>
    <w:rsid w:val="002826CA"/>
    <w:rsid w:val="002900CD"/>
    <w:rsid w:val="00290500"/>
    <w:rsid w:val="002918E5"/>
    <w:rsid w:val="002960DD"/>
    <w:rsid w:val="002A1CDF"/>
    <w:rsid w:val="002A2775"/>
    <w:rsid w:val="002A34E2"/>
    <w:rsid w:val="002B7A85"/>
    <w:rsid w:val="002C3DB7"/>
    <w:rsid w:val="002C5417"/>
    <w:rsid w:val="002D2B13"/>
    <w:rsid w:val="002D405E"/>
    <w:rsid w:val="002E1B54"/>
    <w:rsid w:val="002E50A0"/>
    <w:rsid w:val="002E535B"/>
    <w:rsid w:val="002F1B6C"/>
    <w:rsid w:val="00300FC3"/>
    <w:rsid w:val="003034BC"/>
    <w:rsid w:val="00306E1D"/>
    <w:rsid w:val="00307812"/>
    <w:rsid w:val="003229A5"/>
    <w:rsid w:val="00323867"/>
    <w:rsid w:val="003258BA"/>
    <w:rsid w:val="00334D2F"/>
    <w:rsid w:val="00346F96"/>
    <w:rsid w:val="00347EB8"/>
    <w:rsid w:val="00363500"/>
    <w:rsid w:val="00363A53"/>
    <w:rsid w:val="00364AEF"/>
    <w:rsid w:val="0036511D"/>
    <w:rsid w:val="00366C56"/>
    <w:rsid w:val="00370E99"/>
    <w:rsid w:val="00373ACD"/>
    <w:rsid w:val="0037740A"/>
    <w:rsid w:val="00386FC4"/>
    <w:rsid w:val="003925B6"/>
    <w:rsid w:val="00396879"/>
    <w:rsid w:val="00396B42"/>
    <w:rsid w:val="003A7AB7"/>
    <w:rsid w:val="003B148E"/>
    <w:rsid w:val="003B4E60"/>
    <w:rsid w:val="003B61FC"/>
    <w:rsid w:val="003B65A2"/>
    <w:rsid w:val="003B6B25"/>
    <w:rsid w:val="003C77B1"/>
    <w:rsid w:val="003D11A6"/>
    <w:rsid w:val="003D1ABF"/>
    <w:rsid w:val="003D1C31"/>
    <w:rsid w:val="003D6459"/>
    <w:rsid w:val="003E4801"/>
    <w:rsid w:val="003F3218"/>
    <w:rsid w:val="003F3771"/>
    <w:rsid w:val="00400FD4"/>
    <w:rsid w:val="00402BCD"/>
    <w:rsid w:val="004125BB"/>
    <w:rsid w:val="004234A0"/>
    <w:rsid w:val="0043284B"/>
    <w:rsid w:val="004462E9"/>
    <w:rsid w:val="00460A13"/>
    <w:rsid w:val="004652CB"/>
    <w:rsid w:val="00473415"/>
    <w:rsid w:val="004746AC"/>
    <w:rsid w:val="00474CB5"/>
    <w:rsid w:val="00474DAC"/>
    <w:rsid w:val="004777F6"/>
    <w:rsid w:val="0049200D"/>
    <w:rsid w:val="004928E5"/>
    <w:rsid w:val="00495CE8"/>
    <w:rsid w:val="004A0ADC"/>
    <w:rsid w:val="004A1FF6"/>
    <w:rsid w:val="004B15A6"/>
    <w:rsid w:val="004B30F3"/>
    <w:rsid w:val="004B3D78"/>
    <w:rsid w:val="004B7937"/>
    <w:rsid w:val="004C14F2"/>
    <w:rsid w:val="004C1FA8"/>
    <w:rsid w:val="004C3E58"/>
    <w:rsid w:val="004C5848"/>
    <w:rsid w:val="004C6B80"/>
    <w:rsid w:val="004C7307"/>
    <w:rsid w:val="004E36CC"/>
    <w:rsid w:val="004E5A0A"/>
    <w:rsid w:val="004E7DC3"/>
    <w:rsid w:val="004F69B1"/>
    <w:rsid w:val="005124F4"/>
    <w:rsid w:val="005148DB"/>
    <w:rsid w:val="005151A4"/>
    <w:rsid w:val="00527BB0"/>
    <w:rsid w:val="005308F8"/>
    <w:rsid w:val="0054177E"/>
    <w:rsid w:val="00542E1F"/>
    <w:rsid w:val="005668CA"/>
    <w:rsid w:val="00572AC1"/>
    <w:rsid w:val="00580BA7"/>
    <w:rsid w:val="00581117"/>
    <w:rsid w:val="0058481D"/>
    <w:rsid w:val="00587128"/>
    <w:rsid w:val="005871C8"/>
    <w:rsid w:val="005908F1"/>
    <w:rsid w:val="005944E8"/>
    <w:rsid w:val="00596AC1"/>
    <w:rsid w:val="00596F28"/>
    <w:rsid w:val="005A1D63"/>
    <w:rsid w:val="005A3631"/>
    <w:rsid w:val="005B0C17"/>
    <w:rsid w:val="005B7E7C"/>
    <w:rsid w:val="005C1F61"/>
    <w:rsid w:val="005C5EC9"/>
    <w:rsid w:val="005D2B7A"/>
    <w:rsid w:val="005D5E52"/>
    <w:rsid w:val="005D63F5"/>
    <w:rsid w:val="005E3152"/>
    <w:rsid w:val="005E3385"/>
    <w:rsid w:val="005E7637"/>
    <w:rsid w:val="005F3458"/>
    <w:rsid w:val="005F4F2C"/>
    <w:rsid w:val="005F5029"/>
    <w:rsid w:val="006006AD"/>
    <w:rsid w:val="0060160E"/>
    <w:rsid w:val="00601701"/>
    <w:rsid w:val="00604F46"/>
    <w:rsid w:val="00607A24"/>
    <w:rsid w:val="006206D1"/>
    <w:rsid w:val="006267AD"/>
    <w:rsid w:val="006306A8"/>
    <w:rsid w:val="00642038"/>
    <w:rsid w:val="006424C2"/>
    <w:rsid w:val="00644F2F"/>
    <w:rsid w:val="00654D69"/>
    <w:rsid w:val="00655392"/>
    <w:rsid w:val="0066159A"/>
    <w:rsid w:val="006651B1"/>
    <w:rsid w:val="006849DE"/>
    <w:rsid w:val="00684C15"/>
    <w:rsid w:val="00687C54"/>
    <w:rsid w:val="006905D7"/>
    <w:rsid w:val="0069213D"/>
    <w:rsid w:val="00694EB7"/>
    <w:rsid w:val="006968DA"/>
    <w:rsid w:val="006A3C35"/>
    <w:rsid w:val="006B4097"/>
    <w:rsid w:val="006C0FD8"/>
    <w:rsid w:val="006C3CB5"/>
    <w:rsid w:val="006D2AC8"/>
    <w:rsid w:val="006D586D"/>
    <w:rsid w:val="006E7937"/>
    <w:rsid w:val="006F18D6"/>
    <w:rsid w:val="006F4452"/>
    <w:rsid w:val="00703FCB"/>
    <w:rsid w:val="00712818"/>
    <w:rsid w:val="00727B0F"/>
    <w:rsid w:val="007337C4"/>
    <w:rsid w:val="00744DEE"/>
    <w:rsid w:val="00746B73"/>
    <w:rsid w:val="007510BF"/>
    <w:rsid w:val="00755452"/>
    <w:rsid w:val="007604DD"/>
    <w:rsid w:val="00767B2C"/>
    <w:rsid w:val="00771628"/>
    <w:rsid w:val="00782044"/>
    <w:rsid w:val="00784828"/>
    <w:rsid w:val="007A153F"/>
    <w:rsid w:val="007B360C"/>
    <w:rsid w:val="007D3D7A"/>
    <w:rsid w:val="007D6914"/>
    <w:rsid w:val="007D6C37"/>
    <w:rsid w:val="007E1C9B"/>
    <w:rsid w:val="007E509F"/>
    <w:rsid w:val="007E74C9"/>
    <w:rsid w:val="007F23EC"/>
    <w:rsid w:val="007F320D"/>
    <w:rsid w:val="008018E1"/>
    <w:rsid w:val="00801D87"/>
    <w:rsid w:val="00803871"/>
    <w:rsid w:val="00810059"/>
    <w:rsid w:val="008141AC"/>
    <w:rsid w:val="00825132"/>
    <w:rsid w:val="0083598A"/>
    <w:rsid w:val="00840ED2"/>
    <w:rsid w:val="00845F8E"/>
    <w:rsid w:val="00851B4C"/>
    <w:rsid w:val="00854F4E"/>
    <w:rsid w:val="008608D6"/>
    <w:rsid w:val="00860945"/>
    <w:rsid w:val="00862194"/>
    <w:rsid w:val="00872BC1"/>
    <w:rsid w:val="00876364"/>
    <w:rsid w:val="00883FD1"/>
    <w:rsid w:val="00885F50"/>
    <w:rsid w:val="00890009"/>
    <w:rsid w:val="00893165"/>
    <w:rsid w:val="008946DE"/>
    <w:rsid w:val="00895756"/>
    <w:rsid w:val="008A5317"/>
    <w:rsid w:val="008A5CBE"/>
    <w:rsid w:val="008A7209"/>
    <w:rsid w:val="008B4A80"/>
    <w:rsid w:val="008C153C"/>
    <w:rsid w:val="008C2C1E"/>
    <w:rsid w:val="008C6A9E"/>
    <w:rsid w:val="008C7A57"/>
    <w:rsid w:val="008D13D6"/>
    <w:rsid w:val="008F3748"/>
    <w:rsid w:val="00921C3F"/>
    <w:rsid w:val="009228DE"/>
    <w:rsid w:val="00927B18"/>
    <w:rsid w:val="00930127"/>
    <w:rsid w:val="00933689"/>
    <w:rsid w:val="00946C6C"/>
    <w:rsid w:val="00951527"/>
    <w:rsid w:val="0095337C"/>
    <w:rsid w:val="00954222"/>
    <w:rsid w:val="00965896"/>
    <w:rsid w:val="0096705C"/>
    <w:rsid w:val="0097009E"/>
    <w:rsid w:val="00986777"/>
    <w:rsid w:val="0098779C"/>
    <w:rsid w:val="00992DC4"/>
    <w:rsid w:val="009A1293"/>
    <w:rsid w:val="009A53EE"/>
    <w:rsid w:val="009B2B41"/>
    <w:rsid w:val="009B5AAC"/>
    <w:rsid w:val="009C408D"/>
    <w:rsid w:val="009D28D0"/>
    <w:rsid w:val="009D5C30"/>
    <w:rsid w:val="009E1BC7"/>
    <w:rsid w:val="009E1C4D"/>
    <w:rsid w:val="009E2F9A"/>
    <w:rsid w:val="009E362D"/>
    <w:rsid w:val="009E54F5"/>
    <w:rsid w:val="009E6703"/>
    <w:rsid w:val="009E68A0"/>
    <w:rsid w:val="009F13A4"/>
    <w:rsid w:val="009F4C22"/>
    <w:rsid w:val="009F51D2"/>
    <w:rsid w:val="009F73CC"/>
    <w:rsid w:val="00A009A4"/>
    <w:rsid w:val="00A1068B"/>
    <w:rsid w:val="00A1302F"/>
    <w:rsid w:val="00A14D60"/>
    <w:rsid w:val="00A24761"/>
    <w:rsid w:val="00A37D0E"/>
    <w:rsid w:val="00A40446"/>
    <w:rsid w:val="00A41088"/>
    <w:rsid w:val="00A476D4"/>
    <w:rsid w:val="00A52CE8"/>
    <w:rsid w:val="00A55766"/>
    <w:rsid w:val="00A56EF0"/>
    <w:rsid w:val="00A57364"/>
    <w:rsid w:val="00A60D21"/>
    <w:rsid w:val="00A63977"/>
    <w:rsid w:val="00A64439"/>
    <w:rsid w:val="00A70D47"/>
    <w:rsid w:val="00A75170"/>
    <w:rsid w:val="00A802CE"/>
    <w:rsid w:val="00A80F6C"/>
    <w:rsid w:val="00A810F6"/>
    <w:rsid w:val="00A8259A"/>
    <w:rsid w:val="00A85C2C"/>
    <w:rsid w:val="00A95B3D"/>
    <w:rsid w:val="00AA4B82"/>
    <w:rsid w:val="00AB6ED7"/>
    <w:rsid w:val="00AB7162"/>
    <w:rsid w:val="00AC2596"/>
    <w:rsid w:val="00AC63CF"/>
    <w:rsid w:val="00B013B7"/>
    <w:rsid w:val="00B05199"/>
    <w:rsid w:val="00B170E4"/>
    <w:rsid w:val="00B21BB0"/>
    <w:rsid w:val="00B22F99"/>
    <w:rsid w:val="00B25314"/>
    <w:rsid w:val="00B32A4C"/>
    <w:rsid w:val="00B33A04"/>
    <w:rsid w:val="00B36F7D"/>
    <w:rsid w:val="00B42F76"/>
    <w:rsid w:val="00B51AF8"/>
    <w:rsid w:val="00B5396A"/>
    <w:rsid w:val="00B65437"/>
    <w:rsid w:val="00B74100"/>
    <w:rsid w:val="00B81BD5"/>
    <w:rsid w:val="00B825F6"/>
    <w:rsid w:val="00B91751"/>
    <w:rsid w:val="00B972DC"/>
    <w:rsid w:val="00BA0DEB"/>
    <w:rsid w:val="00BA6188"/>
    <w:rsid w:val="00BA78B7"/>
    <w:rsid w:val="00BB0A5F"/>
    <w:rsid w:val="00BB0F07"/>
    <w:rsid w:val="00BB1971"/>
    <w:rsid w:val="00BB1DEC"/>
    <w:rsid w:val="00BC011D"/>
    <w:rsid w:val="00BC7233"/>
    <w:rsid w:val="00BD63A2"/>
    <w:rsid w:val="00BE1BF7"/>
    <w:rsid w:val="00BE2C1D"/>
    <w:rsid w:val="00BE72B0"/>
    <w:rsid w:val="00BF356C"/>
    <w:rsid w:val="00BF3E3B"/>
    <w:rsid w:val="00BF61C2"/>
    <w:rsid w:val="00C041C6"/>
    <w:rsid w:val="00C12B5F"/>
    <w:rsid w:val="00C234BA"/>
    <w:rsid w:val="00C25D0D"/>
    <w:rsid w:val="00C32C89"/>
    <w:rsid w:val="00C35C02"/>
    <w:rsid w:val="00C47296"/>
    <w:rsid w:val="00C50CB4"/>
    <w:rsid w:val="00C5212C"/>
    <w:rsid w:val="00C554AB"/>
    <w:rsid w:val="00C60DC6"/>
    <w:rsid w:val="00C657C5"/>
    <w:rsid w:val="00C708F8"/>
    <w:rsid w:val="00C7092D"/>
    <w:rsid w:val="00C728AE"/>
    <w:rsid w:val="00C72BFC"/>
    <w:rsid w:val="00C73D3F"/>
    <w:rsid w:val="00C866E9"/>
    <w:rsid w:val="00C91E29"/>
    <w:rsid w:val="00C923F4"/>
    <w:rsid w:val="00C944A6"/>
    <w:rsid w:val="00C947DE"/>
    <w:rsid w:val="00C94D18"/>
    <w:rsid w:val="00C97369"/>
    <w:rsid w:val="00CB5F4C"/>
    <w:rsid w:val="00CC11B2"/>
    <w:rsid w:val="00CC1E49"/>
    <w:rsid w:val="00CC37F0"/>
    <w:rsid w:val="00CC59D6"/>
    <w:rsid w:val="00CC5F0A"/>
    <w:rsid w:val="00CD5674"/>
    <w:rsid w:val="00CE1404"/>
    <w:rsid w:val="00CE44CF"/>
    <w:rsid w:val="00CE5AAB"/>
    <w:rsid w:val="00CF01ED"/>
    <w:rsid w:val="00CF14AA"/>
    <w:rsid w:val="00CF54A1"/>
    <w:rsid w:val="00D0298D"/>
    <w:rsid w:val="00D03940"/>
    <w:rsid w:val="00D046FE"/>
    <w:rsid w:val="00D117E9"/>
    <w:rsid w:val="00D173FE"/>
    <w:rsid w:val="00D20C25"/>
    <w:rsid w:val="00D21BF0"/>
    <w:rsid w:val="00D25634"/>
    <w:rsid w:val="00D26289"/>
    <w:rsid w:val="00D26D56"/>
    <w:rsid w:val="00D35F4E"/>
    <w:rsid w:val="00D44206"/>
    <w:rsid w:val="00D45773"/>
    <w:rsid w:val="00D62E0B"/>
    <w:rsid w:val="00D63E5D"/>
    <w:rsid w:val="00D740BC"/>
    <w:rsid w:val="00D7704F"/>
    <w:rsid w:val="00D77FC3"/>
    <w:rsid w:val="00D82BE2"/>
    <w:rsid w:val="00D870AC"/>
    <w:rsid w:val="00D877D5"/>
    <w:rsid w:val="00D900FD"/>
    <w:rsid w:val="00D94B8B"/>
    <w:rsid w:val="00DC0102"/>
    <w:rsid w:val="00DC6C17"/>
    <w:rsid w:val="00DD03FA"/>
    <w:rsid w:val="00DD3F14"/>
    <w:rsid w:val="00DD45E5"/>
    <w:rsid w:val="00DD6ACB"/>
    <w:rsid w:val="00DD786A"/>
    <w:rsid w:val="00DE051F"/>
    <w:rsid w:val="00DE112E"/>
    <w:rsid w:val="00DE5963"/>
    <w:rsid w:val="00DF04E0"/>
    <w:rsid w:val="00E1090F"/>
    <w:rsid w:val="00E119B0"/>
    <w:rsid w:val="00E171EC"/>
    <w:rsid w:val="00E1742B"/>
    <w:rsid w:val="00E26A65"/>
    <w:rsid w:val="00E312EC"/>
    <w:rsid w:val="00E35E61"/>
    <w:rsid w:val="00E37EB3"/>
    <w:rsid w:val="00E41F46"/>
    <w:rsid w:val="00E429AB"/>
    <w:rsid w:val="00E56811"/>
    <w:rsid w:val="00E6298F"/>
    <w:rsid w:val="00E633C1"/>
    <w:rsid w:val="00E66AA8"/>
    <w:rsid w:val="00E67CAA"/>
    <w:rsid w:val="00E7150B"/>
    <w:rsid w:val="00E727E1"/>
    <w:rsid w:val="00E85AF2"/>
    <w:rsid w:val="00E94AC9"/>
    <w:rsid w:val="00EA09C1"/>
    <w:rsid w:val="00EB16A1"/>
    <w:rsid w:val="00EB2D40"/>
    <w:rsid w:val="00EB340B"/>
    <w:rsid w:val="00EB36A6"/>
    <w:rsid w:val="00EC72BD"/>
    <w:rsid w:val="00ED4F66"/>
    <w:rsid w:val="00ED5F05"/>
    <w:rsid w:val="00ED6717"/>
    <w:rsid w:val="00ED6E7D"/>
    <w:rsid w:val="00ED7A17"/>
    <w:rsid w:val="00EE0634"/>
    <w:rsid w:val="00EF0E2D"/>
    <w:rsid w:val="00F036AC"/>
    <w:rsid w:val="00F04757"/>
    <w:rsid w:val="00F05FC1"/>
    <w:rsid w:val="00F06D22"/>
    <w:rsid w:val="00F2133B"/>
    <w:rsid w:val="00F21F60"/>
    <w:rsid w:val="00F23923"/>
    <w:rsid w:val="00F2715C"/>
    <w:rsid w:val="00F33D85"/>
    <w:rsid w:val="00F346DD"/>
    <w:rsid w:val="00F4094F"/>
    <w:rsid w:val="00F41C8E"/>
    <w:rsid w:val="00F43D0C"/>
    <w:rsid w:val="00F46E78"/>
    <w:rsid w:val="00F5227D"/>
    <w:rsid w:val="00F622D7"/>
    <w:rsid w:val="00F66608"/>
    <w:rsid w:val="00F7058F"/>
    <w:rsid w:val="00F70A79"/>
    <w:rsid w:val="00F771BF"/>
    <w:rsid w:val="00F81A64"/>
    <w:rsid w:val="00F81DAA"/>
    <w:rsid w:val="00F876FF"/>
    <w:rsid w:val="00F90811"/>
    <w:rsid w:val="00F931C5"/>
    <w:rsid w:val="00FA0AEC"/>
    <w:rsid w:val="00FA2697"/>
    <w:rsid w:val="00FA4173"/>
    <w:rsid w:val="00FA45FB"/>
    <w:rsid w:val="00FB436D"/>
    <w:rsid w:val="00FB5AF7"/>
    <w:rsid w:val="00FC1BFA"/>
    <w:rsid w:val="00FC23AE"/>
    <w:rsid w:val="00FC39DD"/>
    <w:rsid w:val="00FC3D6A"/>
    <w:rsid w:val="00FC5B0A"/>
    <w:rsid w:val="00FD7A53"/>
    <w:rsid w:val="00FE09BE"/>
    <w:rsid w:val="00FE2D3F"/>
    <w:rsid w:val="00FE34EE"/>
    <w:rsid w:val="00FE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021204"/>
  <w15:docId w15:val="{E2782307-4269-48D2-8EE9-DFEED9CA7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link w:val="Nadpis1Char"/>
    <w:uiPriority w:val="9"/>
    <w:qFormat/>
    <w:rsid w:val="00965896"/>
    <w:pPr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1"/>
    <w:qFormat/>
    <w:rsid w:val="00364AEF"/>
    <w:pPr>
      <w:ind w:left="720"/>
      <w:contextualSpacing/>
    </w:pPr>
  </w:style>
  <w:style w:type="character" w:customStyle="1" w:styleId="Zkladntext2">
    <w:name w:val="Základný text (2)_"/>
    <w:basedOn w:val="Predvolenpsmoodseku"/>
    <w:link w:val="Zkladntext20"/>
    <w:rsid w:val="00F2392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Zkladntext20">
    <w:name w:val="Základný text (2)"/>
    <w:basedOn w:val="Normlny"/>
    <w:link w:val="Zkladntext2"/>
    <w:rsid w:val="00F23923"/>
    <w:pPr>
      <w:widowControl w:val="0"/>
      <w:shd w:val="clear" w:color="auto" w:fill="FFFFFF"/>
      <w:spacing w:before="240" w:after="240" w:line="250" w:lineRule="exact"/>
      <w:ind w:hanging="540"/>
      <w:jc w:val="both"/>
    </w:pPr>
    <w:rPr>
      <w:rFonts w:ascii="Times New Roman" w:eastAsia="Times New Roman" w:hAnsi="Times New Roman" w:cs="Times New Roman"/>
    </w:rPr>
  </w:style>
  <w:style w:type="character" w:styleId="Odkaznakomentr">
    <w:name w:val="annotation reference"/>
    <w:basedOn w:val="Predvolenpsmoodseku"/>
    <w:uiPriority w:val="99"/>
    <w:semiHidden/>
    <w:unhideWhenUsed/>
    <w:rsid w:val="001F603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1F603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1F603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F603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F6036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F6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F6036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D26D56"/>
    <w:pPr>
      <w:spacing w:after="0" w:line="240" w:lineRule="auto"/>
    </w:pPr>
  </w:style>
  <w:style w:type="character" w:styleId="Hypertextovprepojenie">
    <w:name w:val="Hyperlink"/>
    <w:basedOn w:val="Predvolenpsmoodseku"/>
    <w:uiPriority w:val="99"/>
    <w:unhideWhenUsed/>
    <w:rsid w:val="004777F6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73415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5337C"/>
  </w:style>
  <w:style w:type="paragraph" w:styleId="Pta">
    <w:name w:val="footer"/>
    <w:basedOn w:val="Normlny"/>
    <w:link w:val="Pt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5337C"/>
  </w:style>
  <w:style w:type="character" w:styleId="slostrany">
    <w:name w:val="page number"/>
    <w:basedOn w:val="Predvolenpsmoodseku"/>
    <w:rsid w:val="0095337C"/>
  </w:style>
  <w:style w:type="character" w:styleId="Nevyrieenzmienka">
    <w:name w:val="Unresolved Mention"/>
    <w:basedOn w:val="Predvolenpsmoodseku"/>
    <w:uiPriority w:val="99"/>
    <w:semiHidden/>
    <w:unhideWhenUsed/>
    <w:rsid w:val="006F4452"/>
    <w:rPr>
      <w:color w:val="605E5C"/>
      <w:shd w:val="clear" w:color="auto" w:fill="E1DFDD"/>
    </w:rPr>
  </w:style>
  <w:style w:type="table" w:styleId="Mriekatabuky">
    <w:name w:val="Table Grid"/>
    <w:basedOn w:val="Normlnatabuka"/>
    <w:uiPriority w:val="59"/>
    <w:rsid w:val="00801D8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zvraznenie1">
    <w:name w:val="List Table 3 Accent 1"/>
    <w:basedOn w:val="Normlnatabuka"/>
    <w:uiPriority w:val="48"/>
    <w:rsid w:val="004A1FF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Mriekatabukysvetl">
    <w:name w:val="Grid Table Light"/>
    <w:basedOn w:val="Normlnatabuka"/>
    <w:uiPriority w:val="40"/>
    <w:rsid w:val="004A1FF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965896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96589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link w:val="ZkladntextChar"/>
    <w:uiPriority w:val="1"/>
    <w:qFormat/>
    <w:rsid w:val="0096589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ý text Char"/>
    <w:basedOn w:val="Predvolenpsmoodseku"/>
    <w:link w:val="Zkladntext"/>
    <w:uiPriority w:val="1"/>
    <w:rsid w:val="0096589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lny"/>
    <w:uiPriority w:val="1"/>
    <w:qFormat/>
    <w:rsid w:val="00965896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paragraph" w:styleId="Textpoznmkypodiarou">
    <w:name w:val="footnote text"/>
    <w:basedOn w:val="Normlny"/>
    <w:link w:val="TextpoznmkypodiarouChar"/>
    <w:unhideWhenUsed/>
    <w:rsid w:val="00290500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290500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unhideWhenUsed/>
    <w:rsid w:val="00290500"/>
    <w:rPr>
      <w:vertAlign w:val="superscript"/>
    </w:rPr>
  </w:style>
  <w:style w:type="paragraph" w:styleId="Nzov">
    <w:name w:val="Title"/>
    <w:basedOn w:val="Normlny"/>
    <w:next w:val="Normlny"/>
    <w:link w:val="NzovChar"/>
    <w:qFormat/>
    <w:rsid w:val="002905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zovChar">
    <w:name w:val="Názov Char"/>
    <w:basedOn w:val="Predvolenpsmoodseku"/>
    <w:link w:val="Nzov"/>
    <w:rsid w:val="0029050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Standardnpsmoodstavce1">
    <w:name w:val="Standardní písmo odstavce1"/>
    <w:rsid w:val="00290500"/>
  </w:style>
  <w:style w:type="character" w:styleId="Zstupntext">
    <w:name w:val="Placeholder Text"/>
    <w:basedOn w:val="Predvolenpsmoodseku"/>
    <w:uiPriority w:val="99"/>
    <w:semiHidden/>
    <w:rsid w:val="00C25D0D"/>
    <w:rPr>
      <w:color w:val="666666"/>
    </w:rPr>
  </w:style>
  <w:style w:type="paragraph" w:styleId="Normlnywebov">
    <w:name w:val="Normal (Web)"/>
    <w:basedOn w:val="Normlny"/>
    <w:uiPriority w:val="99"/>
    <w:semiHidden/>
    <w:unhideWhenUsed/>
    <w:rsid w:val="00AC6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4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4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1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815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335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10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08139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779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7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201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65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22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20511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406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18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C25F4-7908-4085-9EBE-558E457DB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szaros</dc:creator>
  <cp:keywords/>
  <dc:description/>
  <cp:lastModifiedBy>Lanczová Ingrid</cp:lastModifiedBy>
  <cp:revision>87</cp:revision>
  <cp:lastPrinted>2026-06-30T06:07:00Z</cp:lastPrinted>
  <dcterms:created xsi:type="dcterms:W3CDTF">2026-06-30T12:36:00Z</dcterms:created>
  <dcterms:modified xsi:type="dcterms:W3CDTF">2026-07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d13c8-5963-426f-b5d0-2e8ec6ba8487</vt:lpwstr>
  </property>
</Properties>
</file>